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header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="002E3F8D" w:rsidP="001261C3" w:rsidRDefault="001261C3" w14:paraId="239545EB" w14:textId="12EF8AD6">
      <w:pPr>
        <w:jc w:val="right"/>
      </w:pPr>
      <w:r>
        <w:rPr>
          <w:noProof/>
        </w:rPr>
        <w:drawing>
          <wp:inline distT="0" distB="0" distL="0" distR="0" wp14:anchorId="5FD35232" wp14:editId="7D671F17">
            <wp:extent cx="1740296" cy="114326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296" cy="114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0632" w:type="dxa"/>
        <w:tblInd w:w="-714" w:type="dxa"/>
        <w:tblLook w:val="04A0" w:firstRow="1" w:lastRow="0" w:firstColumn="1" w:lastColumn="0" w:noHBand="0" w:noVBand="1"/>
      </w:tblPr>
      <w:tblGrid>
        <w:gridCol w:w="1976"/>
        <w:gridCol w:w="1816"/>
        <w:gridCol w:w="2758"/>
        <w:gridCol w:w="1645"/>
        <w:gridCol w:w="2437"/>
      </w:tblGrid>
      <w:tr w:rsidR="005F137B" w:rsidTr="15C15861" w14:paraId="1C9984D7" w14:textId="45817C81">
        <w:tc>
          <w:tcPr>
            <w:tcW w:w="10632" w:type="dxa"/>
            <w:gridSpan w:val="5"/>
            <w:shd w:val="clear" w:color="auto" w:fill="A4B66F"/>
            <w:tcMar/>
          </w:tcPr>
          <w:p w:rsidRPr="001261C3" w:rsidR="005F137B" w:rsidP="001261C3" w:rsidRDefault="005F137B" w14:paraId="63BB2B03" w14:textId="77777777">
            <w:pPr>
              <w:jc w:val="center"/>
              <w:rPr>
                <w:b/>
                <w:bCs/>
                <w:color w:val="FFFFFF" w:themeColor="background1"/>
              </w:rPr>
            </w:pPr>
            <w:r w:rsidRPr="001261C3">
              <w:rPr>
                <w:b/>
                <w:bCs/>
                <w:color w:val="FFFFFF" w:themeColor="background1"/>
              </w:rPr>
              <w:t>New Governor Induction</w:t>
            </w:r>
          </w:p>
          <w:p w:rsidRPr="001261C3" w:rsidR="005F137B" w:rsidP="001261C3" w:rsidRDefault="00E84AAE" w14:paraId="139238AF" w14:textId="783BE516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chool</w:t>
            </w:r>
            <w:r w:rsidRPr="001261C3" w:rsidR="005F137B">
              <w:rPr>
                <w:b/>
                <w:bCs/>
                <w:color w:val="FFFFFF" w:themeColor="background1"/>
              </w:rPr>
              <w:t xml:space="preserve"> </w:t>
            </w:r>
            <w:r>
              <w:rPr>
                <w:b/>
                <w:bCs/>
                <w:color w:val="FFFFFF" w:themeColor="background1"/>
              </w:rPr>
              <w:t>c</w:t>
            </w:r>
            <w:r w:rsidRPr="001261C3" w:rsidR="005F137B">
              <w:rPr>
                <w:b/>
                <w:bCs/>
                <w:color w:val="FFFFFF" w:themeColor="background1"/>
              </w:rPr>
              <w:t>hecklist</w:t>
            </w:r>
            <w:r w:rsidR="005F137B">
              <w:rPr>
                <w:b/>
                <w:bCs/>
                <w:color w:val="FFFFFF" w:themeColor="background1"/>
              </w:rPr>
              <w:t xml:space="preserve"> for local induction</w:t>
            </w:r>
          </w:p>
        </w:tc>
      </w:tr>
      <w:tr w:rsidR="005F137B" w:rsidTr="15C15861" w14:paraId="00CE7E1F" w14:textId="6F348BCA">
        <w:trPr>
          <w:trHeight w:val="105"/>
        </w:trPr>
        <w:tc>
          <w:tcPr>
            <w:tcW w:w="1976" w:type="dxa"/>
            <w:shd w:val="clear" w:color="auto" w:fill="D0BCEA"/>
            <w:tcMar/>
          </w:tcPr>
          <w:p w:rsidR="005F137B" w:rsidP="001261C3" w:rsidRDefault="005F137B" w14:paraId="4878C143" w14:textId="77777777">
            <w:pPr>
              <w:jc w:val="center"/>
            </w:pPr>
            <w:r>
              <w:t>Action</w:t>
            </w:r>
          </w:p>
        </w:tc>
        <w:tc>
          <w:tcPr>
            <w:tcW w:w="1816" w:type="dxa"/>
            <w:shd w:val="clear" w:color="auto" w:fill="D0BCEA"/>
            <w:tcMar/>
          </w:tcPr>
          <w:p w:rsidR="005F137B" w:rsidP="001261C3" w:rsidRDefault="005F137B" w14:paraId="7757DD37" w14:textId="593E5CBE">
            <w:pPr>
              <w:jc w:val="center"/>
            </w:pPr>
            <w:r>
              <w:t>Supporting resource</w:t>
            </w:r>
          </w:p>
        </w:tc>
        <w:tc>
          <w:tcPr>
            <w:tcW w:w="2758" w:type="dxa"/>
            <w:shd w:val="clear" w:color="auto" w:fill="D0BCEA"/>
            <w:tcMar/>
          </w:tcPr>
          <w:p w:rsidR="005F137B" w:rsidP="001261C3" w:rsidRDefault="005F137B" w14:paraId="7B416F9C" w14:textId="6395D684">
            <w:pPr>
              <w:jc w:val="center"/>
            </w:pPr>
            <w:r>
              <w:t>Where located</w:t>
            </w:r>
          </w:p>
        </w:tc>
        <w:tc>
          <w:tcPr>
            <w:tcW w:w="1645" w:type="dxa"/>
            <w:shd w:val="clear" w:color="auto" w:fill="D0BCEA"/>
            <w:tcMar/>
          </w:tcPr>
          <w:p w:rsidR="005F137B" w:rsidP="001261C3" w:rsidRDefault="005F137B" w14:paraId="39515A49" w14:textId="0023692D">
            <w:pPr>
              <w:jc w:val="center"/>
            </w:pPr>
            <w:r>
              <w:t xml:space="preserve">Date completed </w:t>
            </w:r>
          </w:p>
        </w:tc>
        <w:tc>
          <w:tcPr>
            <w:tcW w:w="2437" w:type="dxa"/>
            <w:shd w:val="clear" w:color="auto" w:fill="D0BCEA"/>
            <w:tcMar/>
          </w:tcPr>
          <w:p w:rsidR="005F137B" w:rsidP="001261C3" w:rsidRDefault="005F137B" w14:paraId="4DE3B06E" w14:textId="2C9346C4">
            <w:pPr>
              <w:jc w:val="center"/>
            </w:pPr>
            <w:r>
              <w:t>Signed</w:t>
            </w:r>
          </w:p>
        </w:tc>
      </w:tr>
      <w:tr w:rsidR="005F137B" w:rsidTr="15C15861" w14:paraId="46E3628E" w14:textId="4233CFC4">
        <w:trPr>
          <w:trHeight w:val="105"/>
        </w:trPr>
        <w:tc>
          <w:tcPr>
            <w:tcW w:w="1976" w:type="dxa"/>
            <w:tcMar/>
          </w:tcPr>
          <w:p w:rsidR="005F137B" w:rsidP="001118C6" w:rsidRDefault="005F137B" w14:paraId="138465B4" w14:textId="62C5BC9F">
            <w:r>
              <w:t>Welcome letter sent to new governor</w:t>
            </w:r>
          </w:p>
        </w:tc>
        <w:tc>
          <w:tcPr>
            <w:tcW w:w="1816" w:type="dxa"/>
            <w:tcMar/>
          </w:tcPr>
          <w:p w:rsidR="005F137B" w:rsidP="001118C6" w:rsidRDefault="005F137B" w14:paraId="07439623" w14:textId="6316E917">
            <w:r>
              <w:t>Template welcome letters for all roles on</w:t>
            </w:r>
          </w:p>
        </w:tc>
        <w:tc>
          <w:tcPr>
            <w:tcW w:w="2758" w:type="dxa"/>
            <w:tcMar/>
          </w:tcPr>
          <w:p w:rsidR="005F137B" w:rsidP="001118C6" w:rsidRDefault="005F137B" w14:paraId="43828F80" w14:textId="08DB3460">
            <w:r>
              <w:t>Governance area on DGAT website</w:t>
            </w:r>
          </w:p>
        </w:tc>
        <w:tc>
          <w:tcPr>
            <w:tcW w:w="1645" w:type="dxa"/>
            <w:tcMar/>
          </w:tcPr>
          <w:p w:rsidR="005F137B" w:rsidP="001118C6" w:rsidRDefault="005F137B" w14:paraId="12DA88C1" w14:textId="77777777"/>
        </w:tc>
        <w:tc>
          <w:tcPr>
            <w:tcW w:w="2437" w:type="dxa"/>
            <w:tcMar/>
          </w:tcPr>
          <w:p w:rsidR="005F137B" w:rsidP="001118C6" w:rsidRDefault="005F137B" w14:paraId="58B6794E" w14:textId="77777777"/>
        </w:tc>
      </w:tr>
      <w:tr w:rsidR="005F137B" w:rsidTr="15C15861" w14:paraId="0D3CA08B" w14:textId="6EFA63DA">
        <w:trPr>
          <w:trHeight w:val="105"/>
        </w:trPr>
        <w:tc>
          <w:tcPr>
            <w:tcW w:w="1976" w:type="dxa"/>
            <w:tcMar/>
          </w:tcPr>
          <w:p w:rsidR="005F137B" w:rsidP="001118C6" w:rsidRDefault="005F137B" w14:paraId="66E6EC5F" w14:textId="77BA4C0B">
            <w:r>
              <w:t>Update GovernorHub or internal governance records</w:t>
            </w:r>
          </w:p>
        </w:tc>
        <w:tc>
          <w:tcPr>
            <w:tcW w:w="1816" w:type="dxa"/>
            <w:tcMar/>
          </w:tcPr>
          <w:p w:rsidR="005F137B" w:rsidP="001118C6" w:rsidRDefault="005F137B" w14:paraId="4406D725" w14:textId="77777777"/>
        </w:tc>
        <w:tc>
          <w:tcPr>
            <w:tcW w:w="2758" w:type="dxa"/>
            <w:tcMar/>
          </w:tcPr>
          <w:p w:rsidR="005F137B" w:rsidP="001118C6" w:rsidRDefault="005F137B" w14:paraId="55789017" w14:textId="77777777"/>
        </w:tc>
        <w:tc>
          <w:tcPr>
            <w:tcW w:w="1645" w:type="dxa"/>
            <w:tcMar/>
          </w:tcPr>
          <w:p w:rsidR="005F137B" w:rsidP="001118C6" w:rsidRDefault="005F137B" w14:paraId="1EFD35F0" w14:textId="77777777"/>
        </w:tc>
        <w:tc>
          <w:tcPr>
            <w:tcW w:w="2437" w:type="dxa"/>
            <w:tcMar/>
          </w:tcPr>
          <w:p w:rsidR="005F137B" w:rsidP="001118C6" w:rsidRDefault="005F137B" w14:paraId="16D598BC" w14:textId="77777777"/>
        </w:tc>
      </w:tr>
      <w:tr w:rsidR="005F137B" w:rsidTr="15C15861" w14:paraId="14DC1879" w14:textId="04638139">
        <w:trPr>
          <w:trHeight w:val="105"/>
        </w:trPr>
        <w:tc>
          <w:tcPr>
            <w:tcW w:w="1976" w:type="dxa"/>
            <w:tcMar/>
          </w:tcPr>
          <w:p w:rsidR="005F137B" w:rsidP="001118C6" w:rsidRDefault="005F137B" w14:paraId="5619F627" w14:textId="27F0587B">
            <w:r>
              <w:t xml:space="preserve">Update </w:t>
            </w:r>
            <w:r w:rsidR="003D5CA9">
              <w:t>Head of Governance and People</w:t>
            </w:r>
            <w:r>
              <w:t xml:space="preserve"> on appointment and term of office</w:t>
            </w:r>
          </w:p>
        </w:tc>
        <w:tc>
          <w:tcPr>
            <w:tcW w:w="1816" w:type="dxa"/>
            <w:tcMar/>
          </w:tcPr>
          <w:p w:rsidR="005F137B" w:rsidP="001118C6" w:rsidRDefault="005F137B" w14:paraId="3D0507C4" w14:textId="77777777"/>
        </w:tc>
        <w:tc>
          <w:tcPr>
            <w:tcW w:w="2758" w:type="dxa"/>
            <w:tcMar/>
          </w:tcPr>
          <w:p w:rsidR="005F137B" w:rsidP="001118C6" w:rsidRDefault="005F137B" w14:paraId="0507BCA1" w14:textId="77777777"/>
        </w:tc>
        <w:tc>
          <w:tcPr>
            <w:tcW w:w="1645" w:type="dxa"/>
            <w:tcMar/>
          </w:tcPr>
          <w:p w:rsidR="005F137B" w:rsidP="001118C6" w:rsidRDefault="005F137B" w14:paraId="79E1B6C4" w14:textId="77777777"/>
        </w:tc>
        <w:tc>
          <w:tcPr>
            <w:tcW w:w="2437" w:type="dxa"/>
            <w:tcMar/>
          </w:tcPr>
          <w:p w:rsidR="005F137B" w:rsidP="001118C6" w:rsidRDefault="005F137B" w14:paraId="786107C6" w14:textId="77777777"/>
        </w:tc>
      </w:tr>
      <w:tr w:rsidR="005F137B" w:rsidTr="15C15861" w14:paraId="14A2F109" w14:textId="52DA36DF">
        <w:trPr>
          <w:trHeight w:val="105"/>
        </w:trPr>
        <w:tc>
          <w:tcPr>
            <w:tcW w:w="1976" w:type="dxa"/>
            <w:tcMar/>
          </w:tcPr>
          <w:p w:rsidR="005F137B" w:rsidP="001118C6" w:rsidRDefault="005F137B" w14:paraId="214F0B57" w14:textId="3DABCEFA">
            <w:r>
              <w:t>Introduce to Headteacher and Chair of Governors and prompt a welcome meeting and tour of school</w:t>
            </w:r>
          </w:p>
        </w:tc>
        <w:tc>
          <w:tcPr>
            <w:tcW w:w="1816" w:type="dxa"/>
            <w:tcMar/>
          </w:tcPr>
          <w:p w:rsidR="005F137B" w:rsidP="001118C6" w:rsidRDefault="005F137B" w14:paraId="7072D9D3" w14:textId="77777777"/>
        </w:tc>
        <w:tc>
          <w:tcPr>
            <w:tcW w:w="2758" w:type="dxa"/>
            <w:tcMar/>
          </w:tcPr>
          <w:p w:rsidR="005F137B" w:rsidP="001118C6" w:rsidRDefault="005F137B" w14:paraId="011B6FF6" w14:textId="77777777"/>
        </w:tc>
        <w:tc>
          <w:tcPr>
            <w:tcW w:w="1645" w:type="dxa"/>
            <w:tcMar/>
          </w:tcPr>
          <w:p w:rsidR="005F137B" w:rsidP="001118C6" w:rsidRDefault="005F137B" w14:paraId="7F20194B" w14:textId="77777777"/>
        </w:tc>
        <w:tc>
          <w:tcPr>
            <w:tcW w:w="2437" w:type="dxa"/>
            <w:tcMar/>
          </w:tcPr>
          <w:p w:rsidR="005F137B" w:rsidP="001118C6" w:rsidRDefault="005F137B" w14:paraId="1877EE64" w14:textId="77777777"/>
        </w:tc>
      </w:tr>
      <w:tr w:rsidR="005F137B" w:rsidTr="15C15861" w14:paraId="23B6133E" w14:textId="27553916">
        <w:trPr>
          <w:trHeight w:val="105"/>
        </w:trPr>
        <w:tc>
          <w:tcPr>
            <w:tcW w:w="1976" w:type="dxa"/>
            <w:tcMar/>
          </w:tcPr>
          <w:p w:rsidR="005F137B" w:rsidP="001118C6" w:rsidRDefault="005F137B" w14:paraId="3DAB1FEF" w14:textId="11542402">
            <w:r>
              <w:t>Arrange for the new governor to be allocated a buddy from the existing LGB</w:t>
            </w:r>
          </w:p>
        </w:tc>
        <w:tc>
          <w:tcPr>
            <w:tcW w:w="1816" w:type="dxa"/>
            <w:tcMar/>
          </w:tcPr>
          <w:p w:rsidR="005F137B" w:rsidP="001118C6" w:rsidRDefault="005F137B" w14:paraId="68F4EDBC" w14:textId="77777777"/>
        </w:tc>
        <w:tc>
          <w:tcPr>
            <w:tcW w:w="2758" w:type="dxa"/>
            <w:tcMar/>
          </w:tcPr>
          <w:p w:rsidR="005F137B" w:rsidP="001118C6" w:rsidRDefault="005F137B" w14:paraId="1751444E" w14:textId="77777777"/>
        </w:tc>
        <w:tc>
          <w:tcPr>
            <w:tcW w:w="1645" w:type="dxa"/>
            <w:tcMar/>
          </w:tcPr>
          <w:p w:rsidR="005F137B" w:rsidP="001118C6" w:rsidRDefault="005F137B" w14:paraId="12921CB8" w14:textId="77777777"/>
        </w:tc>
        <w:tc>
          <w:tcPr>
            <w:tcW w:w="2437" w:type="dxa"/>
            <w:tcMar/>
          </w:tcPr>
          <w:p w:rsidR="005F137B" w:rsidP="001118C6" w:rsidRDefault="005F137B" w14:paraId="0B7BC781" w14:textId="77777777"/>
        </w:tc>
      </w:tr>
      <w:tr w:rsidR="005F137B" w:rsidTr="15C15861" w14:paraId="2BBB883F" w14:textId="59351572">
        <w:trPr>
          <w:trHeight w:val="105"/>
        </w:trPr>
        <w:tc>
          <w:tcPr>
            <w:tcW w:w="1976" w:type="dxa"/>
            <w:tcMar/>
          </w:tcPr>
          <w:p w:rsidR="005F137B" w:rsidP="001261C3" w:rsidRDefault="005F137B" w14:paraId="24DF5C64" w14:textId="5EF3D5E4">
            <w:r>
              <w:t>DGAT New Governor Training date sent to new governor</w:t>
            </w:r>
          </w:p>
        </w:tc>
        <w:tc>
          <w:tcPr>
            <w:tcW w:w="1816" w:type="dxa"/>
            <w:tcMar/>
          </w:tcPr>
          <w:p w:rsidR="005F137B" w:rsidP="001261C3" w:rsidRDefault="005F137B" w14:paraId="1C48B103" w14:textId="77375579">
            <w:r>
              <w:t xml:space="preserve">DGAT CPDL brochure. </w:t>
            </w:r>
          </w:p>
        </w:tc>
        <w:tc>
          <w:tcPr>
            <w:tcW w:w="2758" w:type="dxa"/>
            <w:tcMar/>
          </w:tcPr>
          <w:p w:rsidR="005F137B" w:rsidP="001261C3" w:rsidRDefault="005F137B" w14:paraId="4B9ABA71" w14:textId="67E0DBBC">
            <w:r>
              <w:t>DGAT website</w:t>
            </w:r>
          </w:p>
        </w:tc>
        <w:tc>
          <w:tcPr>
            <w:tcW w:w="1645" w:type="dxa"/>
            <w:tcMar/>
          </w:tcPr>
          <w:p w:rsidR="005F137B" w:rsidP="001261C3" w:rsidRDefault="005F137B" w14:paraId="3FE999D7" w14:textId="77777777"/>
        </w:tc>
        <w:tc>
          <w:tcPr>
            <w:tcW w:w="2437" w:type="dxa"/>
            <w:tcMar/>
          </w:tcPr>
          <w:p w:rsidR="005F137B" w:rsidP="001261C3" w:rsidRDefault="005F137B" w14:paraId="64849C64" w14:textId="77777777"/>
        </w:tc>
      </w:tr>
      <w:tr w:rsidR="005F137B" w:rsidTr="15C15861" w14:paraId="026D808C" w14:textId="655495B7">
        <w:trPr>
          <w:trHeight w:val="105"/>
        </w:trPr>
        <w:tc>
          <w:tcPr>
            <w:tcW w:w="1976" w:type="dxa"/>
            <w:tcMar/>
          </w:tcPr>
          <w:p w:rsidR="005F137B" w:rsidP="001261C3" w:rsidRDefault="005F137B" w14:paraId="72A79005" w14:textId="6D0D0705">
            <w:r>
              <w:t>New governor to complete skills audit</w:t>
            </w:r>
          </w:p>
        </w:tc>
        <w:tc>
          <w:tcPr>
            <w:tcW w:w="1816" w:type="dxa"/>
            <w:tcMar/>
          </w:tcPr>
          <w:p w:rsidR="005F137B" w:rsidP="001261C3" w:rsidRDefault="008071FD" w14:paraId="5466AFA7" w14:textId="1E605BD9">
            <w:r>
              <w:t>DGAT</w:t>
            </w:r>
            <w:r w:rsidR="005F137B">
              <w:t xml:space="preserve"> skills audit template</w:t>
            </w:r>
          </w:p>
        </w:tc>
        <w:tc>
          <w:tcPr>
            <w:tcW w:w="2758" w:type="dxa"/>
            <w:tcMar/>
          </w:tcPr>
          <w:p w:rsidR="005F137B" w:rsidP="001261C3" w:rsidRDefault="005F137B" w14:paraId="40E309F5" w14:textId="1AE91020">
            <w:r>
              <w:t>Governance area on DGAT website</w:t>
            </w:r>
          </w:p>
        </w:tc>
        <w:tc>
          <w:tcPr>
            <w:tcW w:w="1645" w:type="dxa"/>
            <w:tcMar/>
          </w:tcPr>
          <w:p w:rsidR="005F137B" w:rsidP="001261C3" w:rsidRDefault="005F137B" w14:paraId="4E438414" w14:textId="77777777"/>
        </w:tc>
        <w:tc>
          <w:tcPr>
            <w:tcW w:w="2437" w:type="dxa"/>
            <w:tcMar/>
          </w:tcPr>
          <w:p w:rsidR="005F137B" w:rsidP="001261C3" w:rsidRDefault="005F137B" w14:paraId="7900848A" w14:textId="77777777"/>
        </w:tc>
      </w:tr>
      <w:tr w:rsidR="005F137B" w:rsidTr="15C15861" w14:paraId="4F87E4E6" w14:textId="0ABF7F49">
        <w:trPr>
          <w:trHeight w:val="105"/>
        </w:trPr>
        <w:tc>
          <w:tcPr>
            <w:tcW w:w="1976" w:type="dxa"/>
            <w:tcMar/>
          </w:tcPr>
          <w:p w:rsidR="005F137B" w:rsidP="001261C3" w:rsidRDefault="005F137B" w14:paraId="09DB358E" w14:textId="76B89116">
            <w:r>
              <w:t>Identify and action training needs arising from the skills audit</w:t>
            </w:r>
          </w:p>
        </w:tc>
        <w:tc>
          <w:tcPr>
            <w:tcW w:w="1816" w:type="dxa"/>
            <w:tcMar/>
          </w:tcPr>
          <w:p w:rsidR="005F137B" w:rsidP="001261C3" w:rsidRDefault="005F137B" w14:paraId="39A22EBA" w14:textId="77777777"/>
        </w:tc>
        <w:tc>
          <w:tcPr>
            <w:tcW w:w="2758" w:type="dxa"/>
            <w:tcMar/>
          </w:tcPr>
          <w:p w:rsidR="005F137B" w:rsidP="001261C3" w:rsidRDefault="005F137B" w14:paraId="1DE75A82" w14:textId="77777777"/>
        </w:tc>
        <w:tc>
          <w:tcPr>
            <w:tcW w:w="1645" w:type="dxa"/>
            <w:tcMar/>
          </w:tcPr>
          <w:p w:rsidR="005F137B" w:rsidP="001261C3" w:rsidRDefault="005F137B" w14:paraId="5CA1CA9A" w14:textId="77777777"/>
        </w:tc>
        <w:tc>
          <w:tcPr>
            <w:tcW w:w="2437" w:type="dxa"/>
            <w:tcMar/>
          </w:tcPr>
          <w:p w:rsidR="005F137B" w:rsidP="001261C3" w:rsidRDefault="005F137B" w14:paraId="6F82C08D" w14:textId="77777777"/>
        </w:tc>
      </w:tr>
      <w:tr w:rsidR="005F137B" w:rsidTr="15C15861" w14:paraId="1FF7D2AC" w14:textId="0BBC6525">
        <w:trPr>
          <w:trHeight w:val="105"/>
        </w:trPr>
        <w:tc>
          <w:tcPr>
            <w:tcW w:w="1976" w:type="dxa"/>
            <w:tcMar/>
          </w:tcPr>
          <w:p w:rsidR="005F137B" w:rsidP="001261C3" w:rsidRDefault="005F137B" w14:paraId="43E6D48B" w14:textId="349999FF">
            <w:r>
              <w:t>Propose committee allocation to the chair following review of skills audit</w:t>
            </w:r>
          </w:p>
        </w:tc>
        <w:tc>
          <w:tcPr>
            <w:tcW w:w="1816" w:type="dxa"/>
            <w:tcMar/>
          </w:tcPr>
          <w:p w:rsidR="005F137B" w:rsidP="001261C3" w:rsidRDefault="005F137B" w14:paraId="0974C299" w14:textId="77777777"/>
        </w:tc>
        <w:tc>
          <w:tcPr>
            <w:tcW w:w="2758" w:type="dxa"/>
            <w:tcMar/>
          </w:tcPr>
          <w:p w:rsidR="005F137B" w:rsidP="001261C3" w:rsidRDefault="005F137B" w14:paraId="5F5A22D9" w14:textId="77777777"/>
        </w:tc>
        <w:tc>
          <w:tcPr>
            <w:tcW w:w="1645" w:type="dxa"/>
            <w:tcMar/>
          </w:tcPr>
          <w:p w:rsidR="005F137B" w:rsidP="001261C3" w:rsidRDefault="005F137B" w14:paraId="5885E2BF" w14:textId="77777777"/>
        </w:tc>
        <w:tc>
          <w:tcPr>
            <w:tcW w:w="2437" w:type="dxa"/>
            <w:tcMar/>
          </w:tcPr>
          <w:p w:rsidR="005F137B" w:rsidP="001261C3" w:rsidRDefault="005F137B" w14:paraId="55810426" w14:textId="77777777"/>
        </w:tc>
      </w:tr>
      <w:tr w:rsidR="005F137B" w:rsidTr="15C15861" w14:paraId="37E530EC" w14:textId="7A4F19EF">
        <w:trPr>
          <w:trHeight w:val="105"/>
        </w:trPr>
        <w:tc>
          <w:tcPr>
            <w:tcW w:w="1976" w:type="dxa"/>
            <w:tcMar/>
          </w:tcPr>
          <w:p w:rsidR="005F137B" w:rsidP="001261C3" w:rsidRDefault="005F137B" w14:paraId="16544607" w14:textId="2556DEAD">
            <w:r>
              <w:t>New governor to complete declarations of interest form</w:t>
            </w:r>
          </w:p>
        </w:tc>
        <w:tc>
          <w:tcPr>
            <w:tcW w:w="1816" w:type="dxa"/>
            <w:tcMar/>
          </w:tcPr>
          <w:p w:rsidR="005F137B" w:rsidP="001261C3" w:rsidRDefault="005F137B" w14:paraId="3DE93D65" w14:textId="01AD3860">
            <w:r>
              <w:t>Template declaration of interests form or complete on GovernorHub</w:t>
            </w:r>
          </w:p>
        </w:tc>
        <w:tc>
          <w:tcPr>
            <w:tcW w:w="2758" w:type="dxa"/>
            <w:tcMar/>
          </w:tcPr>
          <w:p w:rsidR="005F137B" w:rsidP="001261C3" w:rsidRDefault="005F137B" w14:paraId="1DB7D9AE" w14:textId="70E50C17">
            <w:r>
              <w:t>Governance area on DGAT website</w:t>
            </w:r>
          </w:p>
        </w:tc>
        <w:tc>
          <w:tcPr>
            <w:tcW w:w="1645" w:type="dxa"/>
            <w:tcMar/>
          </w:tcPr>
          <w:p w:rsidR="005F137B" w:rsidP="001261C3" w:rsidRDefault="005F137B" w14:paraId="32D9C9BE" w14:textId="77777777"/>
        </w:tc>
        <w:tc>
          <w:tcPr>
            <w:tcW w:w="2437" w:type="dxa"/>
            <w:tcMar/>
          </w:tcPr>
          <w:p w:rsidR="005F137B" w:rsidP="001261C3" w:rsidRDefault="005F137B" w14:paraId="47A2E02F" w14:textId="77777777"/>
        </w:tc>
      </w:tr>
      <w:tr w:rsidR="005F137B" w:rsidTr="15C15861" w14:paraId="6B414E9E" w14:textId="58DC2BD0">
        <w:trPr>
          <w:trHeight w:val="105"/>
        </w:trPr>
        <w:tc>
          <w:tcPr>
            <w:tcW w:w="1976" w:type="dxa"/>
            <w:tcMar/>
          </w:tcPr>
          <w:p w:rsidR="005F137B" w:rsidP="001261C3" w:rsidRDefault="005F137B" w14:paraId="5E2A390E" w14:textId="2B0D932B">
            <w:r>
              <w:lastRenderedPageBreak/>
              <w:t>Arrange for DBS and section 128 check to be undertaken</w:t>
            </w:r>
          </w:p>
        </w:tc>
        <w:tc>
          <w:tcPr>
            <w:tcW w:w="1816" w:type="dxa"/>
            <w:tcMar/>
          </w:tcPr>
          <w:p w:rsidR="005F137B" w:rsidP="001261C3" w:rsidRDefault="005F137B" w14:paraId="14DBB5DD" w14:textId="77777777"/>
        </w:tc>
        <w:tc>
          <w:tcPr>
            <w:tcW w:w="2758" w:type="dxa"/>
            <w:tcMar/>
          </w:tcPr>
          <w:p w:rsidR="005F137B" w:rsidP="001261C3" w:rsidRDefault="005F137B" w14:paraId="4BDCA8B7" w14:textId="67FED047">
            <w:r>
              <w:t>School office</w:t>
            </w:r>
          </w:p>
        </w:tc>
        <w:tc>
          <w:tcPr>
            <w:tcW w:w="1645" w:type="dxa"/>
            <w:tcMar/>
          </w:tcPr>
          <w:p w:rsidR="005F137B" w:rsidP="001261C3" w:rsidRDefault="005F137B" w14:paraId="61B31FC8" w14:textId="77777777"/>
        </w:tc>
        <w:tc>
          <w:tcPr>
            <w:tcW w:w="2437" w:type="dxa"/>
            <w:tcMar/>
          </w:tcPr>
          <w:p w:rsidR="005F137B" w:rsidP="001261C3" w:rsidRDefault="005F137B" w14:paraId="11899CD7" w14:textId="77777777"/>
        </w:tc>
      </w:tr>
      <w:tr w:rsidR="005F137B" w:rsidTr="15C15861" w14:paraId="558221A3" w14:textId="262C8E68">
        <w:trPr>
          <w:trHeight w:val="105"/>
        </w:trPr>
        <w:tc>
          <w:tcPr>
            <w:tcW w:w="1976" w:type="dxa"/>
            <w:tcMar/>
          </w:tcPr>
          <w:p w:rsidR="005F137B" w:rsidP="001261C3" w:rsidRDefault="005F137B" w14:paraId="11786EE7" w14:textId="72252F2F">
            <w:r>
              <w:t>Provide school with new governor information for updating school website and GIAS</w:t>
            </w:r>
          </w:p>
        </w:tc>
        <w:tc>
          <w:tcPr>
            <w:tcW w:w="1816" w:type="dxa"/>
            <w:tcMar/>
          </w:tcPr>
          <w:p w:rsidR="005F137B" w:rsidP="001261C3" w:rsidRDefault="005F137B" w14:paraId="54435AF3" w14:textId="77777777"/>
        </w:tc>
        <w:tc>
          <w:tcPr>
            <w:tcW w:w="2758" w:type="dxa"/>
            <w:tcMar/>
          </w:tcPr>
          <w:p w:rsidR="005F137B" w:rsidP="001261C3" w:rsidRDefault="005F137B" w14:paraId="3704FD9C" w14:textId="08D7513B">
            <w:r>
              <w:t>School office</w:t>
            </w:r>
          </w:p>
        </w:tc>
        <w:tc>
          <w:tcPr>
            <w:tcW w:w="1645" w:type="dxa"/>
            <w:tcMar/>
          </w:tcPr>
          <w:p w:rsidR="005F137B" w:rsidP="001261C3" w:rsidRDefault="005F137B" w14:paraId="4F6DCBC3" w14:textId="77777777"/>
        </w:tc>
        <w:tc>
          <w:tcPr>
            <w:tcW w:w="2437" w:type="dxa"/>
            <w:tcMar/>
          </w:tcPr>
          <w:p w:rsidR="005F137B" w:rsidP="001261C3" w:rsidRDefault="005F137B" w14:paraId="165FEE8C" w14:textId="77777777"/>
        </w:tc>
      </w:tr>
      <w:tr w:rsidR="005F137B" w:rsidTr="15C15861" w14:paraId="13947877" w14:textId="68AE1154">
        <w:trPr>
          <w:trHeight w:val="105"/>
        </w:trPr>
        <w:tc>
          <w:tcPr>
            <w:tcW w:w="1976" w:type="dxa"/>
            <w:tcMar/>
          </w:tcPr>
          <w:p w:rsidR="005F137B" w:rsidP="001261C3" w:rsidRDefault="005F137B" w14:paraId="46375DB2" w14:textId="08D2BD99">
            <w:r>
              <w:t>Provide membership and log in details for subscription services e.g. GovernorHub, TheSchoolBus and send relevant registration emails</w:t>
            </w:r>
          </w:p>
        </w:tc>
        <w:tc>
          <w:tcPr>
            <w:tcW w:w="1816" w:type="dxa"/>
            <w:tcMar/>
          </w:tcPr>
          <w:p w:rsidR="005F137B" w:rsidP="001261C3" w:rsidRDefault="005F137B" w14:paraId="55125785" w14:textId="77777777"/>
        </w:tc>
        <w:tc>
          <w:tcPr>
            <w:tcW w:w="2758" w:type="dxa"/>
            <w:tcMar/>
          </w:tcPr>
          <w:p w:rsidR="005F137B" w:rsidP="001261C3" w:rsidRDefault="005F137B" w14:paraId="3BB46BB3" w14:textId="77777777"/>
        </w:tc>
        <w:tc>
          <w:tcPr>
            <w:tcW w:w="1645" w:type="dxa"/>
            <w:tcMar/>
          </w:tcPr>
          <w:p w:rsidR="005F137B" w:rsidP="001261C3" w:rsidRDefault="005F137B" w14:paraId="481CE47A" w14:textId="77777777"/>
        </w:tc>
        <w:tc>
          <w:tcPr>
            <w:tcW w:w="2437" w:type="dxa"/>
            <w:tcMar/>
          </w:tcPr>
          <w:p w:rsidR="005F137B" w:rsidP="001261C3" w:rsidRDefault="005F137B" w14:paraId="78DBA0CC" w14:textId="77777777"/>
        </w:tc>
      </w:tr>
      <w:tr w:rsidR="005F137B" w:rsidTr="15C15861" w14:paraId="1A2C2825" w14:textId="531DCFB4">
        <w:trPr>
          <w:trHeight w:val="105"/>
        </w:trPr>
        <w:tc>
          <w:tcPr>
            <w:tcW w:w="1976" w:type="dxa"/>
            <w:tcMar/>
          </w:tcPr>
          <w:p w:rsidR="005F137B" w:rsidP="008B2FC8" w:rsidRDefault="005F137B" w14:paraId="113C0870" w14:textId="49087229">
            <w:r>
              <w:t>Provide password for DGAT Governance members area</w:t>
            </w:r>
          </w:p>
        </w:tc>
        <w:tc>
          <w:tcPr>
            <w:tcW w:w="1816" w:type="dxa"/>
            <w:tcMar/>
          </w:tcPr>
          <w:p w:rsidR="005F137B" w:rsidP="008B2FC8" w:rsidRDefault="005F137B" w14:paraId="491B7E91" w14:textId="6415E725">
            <w:r w:rsidR="005F137B">
              <w:rPr/>
              <w:t xml:space="preserve">Local Governors: </w:t>
            </w:r>
            <w:r w:rsidR="04FFCE56">
              <w:rPr/>
              <w:t>DANIEL</w:t>
            </w:r>
          </w:p>
          <w:p w:rsidR="005F137B" w:rsidP="008B2FC8" w:rsidRDefault="005F137B" w14:paraId="471C79E4" w14:textId="77777777"/>
        </w:tc>
        <w:tc>
          <w:tcPr>
            <w:tcW w:w="2758" w:type="dxa"/>
            <w:tcMar/>
          </w:tcPr>
          <w:p w:rsidR="005F137B" w:rsidP="008B2FC8" w:rsidRDefault="005F137B" w14:paraId="2A7D0B6D" w14:textId="6BEDAE7A">
            <w:r>
              <w:t>Governance area on DGAT website</w:t>
            </w:r>
          </w:p>
        </w:tc>
        <w:tc>
          <w:tcPr>
            <w:tcW w:w="1645" w:type="dxa"/>
            <w:tcMar/>
          </w:tcPr>
          <w:p w:rsidR="005F137B" w:rsidP="008B2FC8" w:rsidRDefault="005F137B" w14:paraId="2CF4E03A" w14:textId="77777777"/>
        </w:tc>
        <w:tc>
          <w:tcPr>
            <w:tcW w:w="2437" w:type="dxa"/>
            <w:tcMar/>
          </w:tcPr>
          <w:p w:rsidR="005F137B" w:rsidP="008B2FC8" w:rsidRDefault="005F137B" w14:paraId="39B615F7" w14:textId="77777777"/>
        </w:tc>
      </w:tr>
      <w:tr w:rsidR="005F137B" w:rsidTr="15C15861" w14:paraId="4B15A48F" w14:textId="46D43D55">
        <w:trPr>
          <w:trHeight w:val="105"/>
        </w:trPr>
        <w:tc>
          <w:tcPr>
            <w:tcW w:w="1976" w:type="dxa"/>
            <w:tcMar/>
          </w:tcPr>
          <w:p w:rsidR="005F137B" w:rsidP="008B2FC8" w:rsidRDefault="005F137B" w14:paraId="35AB3247" w14:textId="65274346">
            <w:r>
              <w:t>Share contact details for LGB and key school staff</w:t>
            </w:r>
          </w:p>
        </w:tc>
        <w:tc>
          <w:tcPr>
            <w:tcW w:w="1816" w:type="dxa"/>
            <w:tcMar/>
          </w:tcPr>
          <w:p w:rsidR="005F137B" w:rsidP="008B2FC8" w:rsidRDefault="005F137B" w14:paraId="03B4920F" w14:textId="77777777"/>
        </w:tc>
        <w:tc>
          <w:tcPr>
            <w:tcW w:w="2758" w:type="dxa"/>
            <w:tcMar/>
          </w:tcPr>
          <w:p w:rsidR="005F137B" w:rsidP="008B2FC8" w:rsidRDefault="005F137B" w14:paraId="4153E8C5" w14:textId="77777777"/>
        </w:tc>
        <w:tc>
          <w:tcPr>
            <w:tcW w:w="1645" w:type="dxa"/>
            <w:tcMar/>
          </w:tcPr>
          <w:p w:rsidR="005F137B" w:rsidP="008B2FC8" w:rsidRDefault="005F137B" w14:paraId="16EAAE65" w14:textId="77777777"/>
        </w:tc>
        <w:tc>
          <w:tcPr>
            <w:tcW w:w="2437" w:type="dxa"/>
            <w:tcMar/>
          </w:tcPr>
          <w:p w:rsidR="005F137B" w:rsidP="008B2FC8" w:rsidRDefault="005F137B" w14:paraId="5741CD5B" w14:textId="77777777"/>
        </w:tc>
      </w:tr>
      <w:tr w:rsidR="005F137B" w:rsidTr="15C15861" w14:paraId="06425536" w14:textId="6526BF18">
        <w:trPr>
          <w:trHeight w:val="105"/>
        </w:trPr>
        <w:tc>
          <w:tcPr>
            <w:tcW w:w="1976" w:type="dxa"/>
            <w:tcMar/>
          </w:tcPr>
          <w:p w:rsidR="005F137B" w:rsidP="008B2FC8" w:rsidRDefault="005F137B" w14:paraId="353394C1" w14:textId="7564CF6A">
            <w:r>
              <w:t>Forward a list of governing board and committee meeting dates</w:t>
            </w:r>
          </w:p>
        </w:tc>
        <w:tc>
          <w:tcPr>
            <w:tcW w:w="1816" w:type="dxa"/>
            <w:tcMar/>
          </w:tcPr>
          <w:p w:rsidR="005F137B" w:rsidP="008B2FC8" w:rsidRDefault="005F137B" w14:paraId="16DE9259" w14:textId="77777777"/>
        </w:tc>
        <w:tc>
          <w:tcPr>
            <w:tcW w:w="2758" w:type="dxa"/>
            <w:tcMar/>
          </w:tcPr>
          <w:p w:rsidR="005F137B" w:rsidP="008B2FC8" w:rsidRDefault="005F137B" w14:paraId="73A118D3" w14:textId="77777777"/>
        </w:tc>
        <w:tc>
          <w:tcPr>
            <w:tcW w:w="1645" w:type="dxa"/>
            <w:tcMar/>
          </w:tcPr>
          <w:p w:rsidR="005F137B" w:rsidP="008B2FC8" w:rsidRDefault="005F137B" w14:paraId="3F862BFB" w14:textId="77777777"/>
        </w:tc>
        <w:tc>
          <w:tcPr>
            <w:tcW w:w="2437" w:type="dxa"/>
            <w:tcMar/>
          </w:tcPr>
          <w:p w:rsidR="005F137B" w:rsidP="008B2FC8" w:rsidRDefault="005F137B" w14:paraId="1A7DF93A" w14:textId="77777777"/>
        </w:tc>
      </w:tr>
      <w:tr w:rsidR="005F137B" w:rsidTr="15C15861" w14:paraId="2D083C53" w14:textId="043C3FFD">
        <w:trPr>
          <w:trHeight w:val="105"/>
        </w:trPr>
        <w:tc>
          <w:tcPr>
            <w:tcW w:w="1976" w:type="dxa"/>
            <w:tcMar/>
          </w:tcPr>
          <w:p w:rsidR="005F137B" w:rsidP="008B2FC8" w:rsidRDefault="005F137B" w14:paraId="64247DB3" w14:textId="03301C8C">
            <w:r>
              <w:t>Signpost to the school, Trust and Diocese of Gloucester Education Team websites</w:t>
            </w:r>
          </w:p>
        </w:tc>
        <w:tc>
          <w:tcPr>
            <w:tcW w:w="1816" w:type="dxa"/>
            <w:tcMar/>
          </w:tcPr>
          <w:p w:rsidR="005F137B" w:rsidP="008B2FC8" w:rsidRDefault="005F137B" w14:paraId="66F73808" w14:textId="77777777"/>
        </w:tc>
        <w:tc>
          <w:tcPr>
            <w:tcW w:w="2758" w:type="dxa"/>
            <w:tcMar/>
          </w:tcPr>
          <w:p w:rsidR="005F137B" w:rsidP="008B2FC8" w:rsidRDefault="005F137B" w14:paraId="72451855" w14:textId="77777777"/>
          <w:p w:rsidR="005F137B" w:rsidP="008B2FC8" w:rsidRDefault="00000000" w14:paraId="300C9879" w14:textId="77777777">
            <w:hyperlink w:history="1" r:id="rId7">
              <w:r w:rsidRPr="001412FF" w:rsidR="005F137B">
                <w:rPr>
                  <w:rStyle w:val="Hyperlink"/>
                </w:rPr>
                <w:t>www.dgat.org.uk</w:t>
              </w:r>
            </w:hyperlink>
            <w:r w:rsidR="005F137B">
              <w:t xml:space="preserve"> </w:t>
            </w:r>
          </w:p>
          <w:p w:rsidR="005F137B" w:rsidP="008B2FC8" w:rsidRDefault="00000000" w14:paraId="352D7C59" w14:textId="3955AF10">
            <w:hyperlink w:history="1" r:id="rId8">
              <w:r w:rsidRPr="001412FF" w:rsidR="005F137B">
                <w:rPr>
                  <w:rStyle w:val="Hyperlink"/>
                </w:rPr>
                <w:t>www.gloucester.anglican.org</w:t>
              </w:r>
            </w:hyperlink>
            <w:r w:rsidR="005F137B">
              <w:t xml:space="preserve"> </w:t>
            </w:r>
          </w:p>
        </w:tc>
        <w:tc>
          <w:tcPr>
            <w:tcW w:w="1645" w:type="dxa"/>
            <w:tcMar/>
          </w:tcPr>
          <w:p w:rsidR="005F137B" w:rsidP="008B2FC8" w:rsidRDefault="005F137B" w14:paraId="19DE95B4" w14:textId="77777777"/>
        </w:tc>
        <w:tc>
          <w:tcPr>
            <w:tcW w:w="2437" w:type="dxa"/>
            <w:tcMar/>
          </w:tcPr>
          <w:p w:rsidR="005F137B" w:rsidP="008B2FC8" w:rsidRDefault="005F137B" w14:paraId="166F84F6" w14:textId="77777777"/>
        </w:tc>
      </w:tr>
      <w:tr w:rsidR="005F137B" w:rsidTr="15C15861" w14:paraId="6DDAC3AA" w14:textId="217031E8">
        <w:trPr>
          <w:trHeight w:val="105"/>
        </w:trPr>
        <w:tc>
          <w:tcPr>
            <w:tcW w:w="1976" w:type="dxa"/>
            <w:tcMar/>
          </w:tcPr>
          <w:p w:rsidR="00F96D2C" w:rsidP="008B2FC8" w:rsidRDefault="005F137B" w14:paraId="2D79321E" w14:textId="77777777">
            <w:r>
              <w:t>Signpost to key policies, including</w:t>
            </w:r>
          </w:p>
          <w:p w:rsidR="005F137B" w:rsidP="008B2FC8" w:rsidRDefault="00F96D2C" w14:paraId="5E8F899A" w14:textId="1B4F0BC3">
            <w:r>
              <w:t>KCSIE,</w:t>
            </w:r>
            <w:r w:rsidR="005F137B">
              <w:t xml:space="preserve"> Child Protection and Safeguarding, Governor visits protocol and Trustee and Local Governor Expenses Policy.</w:t>
            </w:r>
          </w:p>
        </w:tc>
        <w:tc>
          <w:tcPr>
            <w:tcW w:w="1816" w:type="dxa"/>
            <w:tcMar/>
          </w:tcPr>
          <w:p w:rsidR="005F137B" w:rsidP="008B2FC8" w:rsidRDefault="005F137B" w14:paraId="439EC49E" w14:textId="77777777"/>
        </w:tc>
        <w:tc>
          <w:tcPr>
            <w:tcW w:w="2758" w:type="dxa"/>
            <w:tcMar/>
          </w:tcPr>
          <w:p w:rsidR="005F137B" w:rsidP="008B2FC8" w:rsidRDefault="005F137B" w14:paraId="3CE9BBEA" w14:textId="77777777"/>
        </w:tc>
        <w:tc>
          <w:tcPr>
            <w:tcW w:w="1645" w:type="dxa"/>
            <w:tcMar/>
          </w:tcPr>
          <w:p w:rsidR="005F137B" w:rsidP="008B2FC8" w:rsidRDefault="005F137B" w14:paraId="113270F5" w14:textId="77777777"/>
        </w:tc>
        <w:tc>
          <w:tcPr>
            <w:tcW w:w="2437" w:type="dxa"/>
            <w:tcMar/>
          </w:tcPr>
          <w:p w:rsidR="005F137B" w:rsidP="008B2FC8" w:rsidRDefault="005F137B" w14:paraId="68374607" w14:textId="77777777"/>
        </w:tc>
      </w:tr>
    </w:tbl>
    <w:p w:rsidR="001261C3" w:rsidP="001261C3" w:rsidRDefault="001261C3" w14:paraId="4136B87F" w14:textId="77777777"/>
    <w:sectPr w:rsidR="001261C3" w:rsidSect="001261C3">
      <w:footerReference w:type="default" r:id="rId9"/>
      <w:pgSz w:w="11906" w:h="16838" w:orient="portrait"/>
      <w:pgMar w:top="426" w:right="1440" w:bottom="1440" w:left="1440" w:header="708" w:footer="708" w:gutter="0"/>
      <w:cols w:space="708"/>
      <w:docGrid w:linePitch="360"/>
      <w:headerReference w:type="default" r:id="Rd9408999f54c461c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1D6E86" w:rsidP="004A5C41" w:rsidRDefault="001D6E86" w14:paraId="3A9867C4" w14:textId="77777777">
      <w:pPr>
        <w:spacing w:after="0" w:line="240" w:lineRule="auto"/>
      </w:pPr>
      <w:r>
        <w:separator/>
      </w:r>
    </w:p>
  </w:endnote>
  <w:endnote w:type="continuationSeparator" w:id="0">
    <w:p w:rsidR="001D6E86" w:rsidP="004A5C41" w:rsidRDefault="001D6E86" w14:paraId="1919B38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A5C41" w:rsidRDefault="004A5C41" w14:paraId="667F6FD3" w14:textId="2B24FF81">
    <w:pPr>
      <w:pStyle w:val="Footer"/>
    </w:pPr>
    <w:r w:rsidR="6FCD2ADB">
      <w:rPr/>
      <w:t xml:space="preserve">DGAT </w:t>
    </w:r>
    <w:r w:rsidR="6FCD2ADB">
      <w:rPr/>
      <w:t>September</w:t>
    </w:r>
    <w:r w:rsidR="6FCD2ADB">
      <w:rPr/>
      <w:t xml:space="preserve"> 202</w:t>
    </w:r>
    <w:r w:rsidR="6FCD2ADB">
      <w:rPr/>
      <w:t>4</w:t>
    </w:r>
  </w:p>
  <w:p w:rsidR="004A5C41" w:rsidRDefault="004A5C41" w14:paraId="3B95F0C6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1D6E86" w:rsidP="004A5C41" w:rsidRDefault="001D6E86" w14:paraId="4D6BE13F" w14:textId="77777777">
      <w:pPr>
        <w:spacing w:after="0" w:line="240" w:lineRule="auto"/>
      </w:pPr>
      <w:r>
        <w:separator/>
      </w:r>
    </w:p>
  </w:footnote>
  <w:footnote w:type="continuationSeparator" w:id="0">
    <w:p w:rsidR="001D6E86" w:rsidP="004A5C41" w:rsidRDefault="001D6E86" w14:paraId="12051A1A" w14:textId="77777777">
      <w:pPr>
        <w:spacing w:after="0" w:line="240" w:lineRule="auto"/>
      </w:pPr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5C15861" w:rsidTr="15C15861" w14:paraId="46E5ADE9">
      <w:trPr>
        <w:trHeight w:val="300"/>
      </w:trPr>
      <w:tc>
        <w:tcPr>
          <w:tcW w:w="3005" w:type="dxa"/>
          <w:tcMar/>
        </w:tcPr>
        <w:p w:rsidR="15C15861" w:rsidP="15C15861" w:rsidRDefault="15C15861" w14:paraId="51B61F3C" w14:textId="0F10AF31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15C15861" w:rsidP="15C15861" w:rsidRDefault="15C15861" w14:paraId="244AC66A" w14:textId="7696CD9A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15C15861" w:rsidP="15C15861" w:rsidRDefault="15C15861" w14:paraId="2082C41E" w14:textId="47BBF67F">
          <w:pPr>
            <w:pStyle w:val="Header"/>
            <w:bidi w:val="0"/>
            <w:ind w:right="-115"/>
            <w:jc w:val="right"/>
          </w:pPr>
        </w:p>
      </w:tc>
    </w:tr>
  </w:tbl>
  <w:p w:rsidR="15C15861" w:rsidP="15C15861" w:rsidRDefault="15C15861" w14:paraId="73095CBB" w14:textId="0A83D022">
    <w:pPr>
      <w:pStyle w:val="Header"/>
      <w:bidi w:val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bO0NDQ1MrQwNzBS0lEKTi0uzszPAykwqgUAyvDH8iwAAAA="/>
  </w:docVars>
  <w:rsids>
    <w:rsidRoot w:val="001261C3"/>
    <w:rsid w:val="001118C6"/>
    <w:rsid w:val="001261C3"/>
    <w:rsid w:val="00182844"/>
    <w:rsid w:val="001D6E86"/>
    <w:rsid w:val="001F616E"/>
    <w:rsid w:val="0024356B"/>
    <w:rsid w:val="002C67A1"/>
    <w:rsid w:val="002E3F8D"/>
    <w:rsid w:val="003D5CA9"/>
    <w:rsid w:val="004A5C41"/>
    <w:rsid w:val="005867ED"/>
    <w:rsid w:val="005F137B"/>
    <w:rsid w:val="007E4FA1"/>
    <w:rsid w:val="008071FD"/>
    <w:rsid w:val="008B2FC8"/>
    <w:rsid w:val="00B5580B"/>
    <w:rsid w:val="00D427CC"/>
    <w:rsid w:val="00E84AAE"/>
    <w:rsid w:val="00EA58E5"/>
    <w:rsid w:val="00F96D2C"/>
    <w:rsid w:val="04FFCE56"/>
    <w:rsid w:val="15C15861"/>
    <w:rsid w:val="6FCD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4C6E9"/>
  <w15:chartTrackingRefBased/>
  <w15:docId w15:val="{012D9379-52BE-49FD-9EB6-52C6ABD4A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Gill Sans MT" w:hAnsi="Gill Sans MT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F616E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61C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1828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284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A5C41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A5C41"/>
  </w:style>
  <w:style w:type="paragraph" w:styleId="Footer">
    <w:name w:val="footer"/>
    <w:basedOn w:val="Normal"/>
    <w:link w:val="FooterChar"/>
    <w:uiPriority w:val="99"/>
    <w:unhideWhenUsed/>
    <w:rsid w:val="004A5C41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A5C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gloucester.anglican.org" TargetMode="External" Id="rId8" /><Relationship Type="http://schemas.openxmlformats.org/officeDocument/2006/relationships/customXml" Target="../customXml/item2.xml" Id="rId13" /><Relationship Type="http://schemas.openxmlformats.org/officeDocument/2006/relationships/webSettings" Target="webSettings.xml" Id="rId3" /><Relationship Type="http://schemas.openxmlformats.org/officeDocument/2006/relationships/hyperlink" Target="http://www.dgat.org.uk" TargetMode="External" Id="rId7" /><Relationship Type="http://schemas.openxmlformats.org/officeDocument/2006/relationships/customXml" Target="../customXml/item1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image" Target="media/image1.png" Id="rId6" /><Relationship Type="http://schemas.openxmlformats.org/officeDocument/2006/relationships/theme" Target="theme/theme1.xml" Id="rId11" /><Relationship Type="http://schemas.openxmlformats.org/officeDocument/2006/relationships/endnotes" Target="endnotes.xml" Id="rId5" /><Relationship Type="http://schemas.openxmlformats.org/officeDocument/2006/relationships/fontTable" Target="fontTable.xml" Id="rId10" /><Relationship Type="http://schemas.openxmlformats.org/officeDocument/2006/relationships/footnotes" Target="footnotes.xml" Id="rId4" /><Relationship Type="http://schemas.openxmlformats.org/officeDocument/2006/relationships/footer" Target="footer1.xml" Id="rId9" /><Relationship Type="http://schemas.openxmlformats.org/officeDocument/2006/relationships/customXml" Target="../customXml/item3.xml" Id="rId14" /><Relationship Type="http://schemas.openxmlformats.org/officeDocument/2006/relationships/header" Target="header.xml" Id="Rd9408999f54c461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596890021734449965474930E5BC56" ma:contentTypeVersion="21" ma:contentTypeDescription="Create a new document." ma:contentTypeScope="" ma:versionID="0303e1e41cf3df2c91d69c3f444c00f3">
  <xsd:schema xmlns:xsd="http://www.w3.org/2001/XMLSchema" xmlns:xs="http://www.w3.org/2001/XMLSchema" xmlns:p="http://schemas.microsoft.com/office/2006/metadata/properties" xmlns:ns2="35190a7b-30f5-4cce-b7f0-877bdf7b4a7b" xmlns:ns3="617caeb7-04a7-40ce-9c0a-6dbb8b1c6386" targetNamespace="http://schemas.microsoft.com/office/2006/metadata/properties" ma:root="true" ma:fieldsID="6b99aa33734e74d131529541bf18162b" ns2:_="" ns3:_="">
    <xsd:import namespace="35190a7b-30f5-4cce-b7f0-877bdf7b4a7b"/>
    <xsd:import namespace="617caeb7-04a7-40ce-9c0a-6dbb8b1c6386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igrationWizIdVers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190a7b-30f5-4cce-b7f0-877bdf7b4a7b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description="Document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description="Document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description="Document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c29303b-1952-4e44-9c71-ce741b4f3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igrationWizIdVersion" ma:index="25" nillable="true" ma:displayName="MigrationWizIdVersion" ma:internalName="MigrationWizIdVersion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7caeb7-04a7-40ce-9c0a-6dbb8b1c6386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90634c9b-284b-49d1-9444-e6dbacce9cbf}" ma:internalName="TaxCatchAll" ma:showField="CatchAllData" ma:web="617caeb7-04a7-40ce-9c0a-6dbb8b1c63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5190a7b-30f5-4cce-b7f0-877bdf7b4a7b">
      <Terms xmlns="http://schemas.microsoft.com/office/infopath/2007/PartnerControls"/>
    </lcf76f155ced4ddcb4097134ff3c332f>
    <MigrationWizIdPermissionLevels xmlns="35190a7b-30f5-4cce-b7f0-877bdf7b4a7b" xsi:nil="true"/>
    <MigrationWizId xmlns="35190a7b-30f5-4cce-b7f0-877bdf7b4a7b" xsi:nil="true"/>
    <MigrationWizIdPermissions xmlns="35190a7b-30f5-4cce-b7f0-877bdf7b4a7b" xsi:nil="true"/>
    <TaxCatchAll xmlns="617caeb7-04a7-40ce-9c0a-6dbb8b1c6386" xsi:nil="true"/>
    <MigrationWizIdVersion xmlns="35190a7b-30f5-4cce-b7f0-877bdf7b4a7b" xsi:nil="true"/>
    <MigrationWizIdDocumentLibraryPermissions xmlns="35190a7b-30f5-4cce-b7f0-877bdf7b4a7b" xsi:nil="true"/>
    <MigrationWizIdSecurityGroups xmlns="35190a7b-30f5-4cce-b7f0-877bdf7b4a7b" xsi:nil="true"/>
  </documentManagement>
</p:properties>
</file>

<file path=customXml/itemProps1.xml><?xml version="1.0" encoding="utf-8"?>
<ds:datastoreItem xmlns:ds="http://schemas.openxmlformats.org/officeDocument/2006/customXml" ds:itemID="{73318FC0-CD57-40AF-B5FC-C59B8D1725DB}"/>
</file>

<file path=customXml/itemProps2.xml><?xml version="1.0" encoding="utf-8"?>
<ds:datastoreItem xmlns:ds="http://schemas.openxmlformats.org/officeDocument/2006/customXml" ds:itemID="{FAB088A8-7712-4BBB-BC99-1FABFA9C333D}"/>
</file>

<file path=customXml/itemProps3.xml><?xml version="1.0" encoding="utf-8"?>
<ds:datastoreItem xmlns:ds="http://schemas.openxmlformats.org/officeDocument/2006/customXml" ds:itemID="{FC3DDA97-D14F-4357-8B91-B3EF8B5FBE4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i Wadley</dc:creator>
  <cp:keywords/>
  <dc:description/>
  <cp:lastModifiedBy>Vicki Cowan (Central)</cp:lastModifiedBy>
  <cp:revision>7</cp:revision>
  <dcterms:created xsi:type="dcterms:W3CDTF">2024-04-10T11:04:00Z</dcterms:created>
  <dcterms:modified xsi:type="dcterms:W3CDTF">2024-10-01T07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596890021734449965474930E5BC56</vt:lpwstr>
  </property>
  <property fmtid="{D5CDD505-2E9C-101B-9397-08002B2CF9AE}" pid="3" name="MediaServiceImageTags">
    <vt:lpwstr/>
  </property>
</Properties>
</file>